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manipulate</w:t>
      </w:r>
      <w:r>
        <w:t xml:space="preserve"> </w:t>
      </w:r>
      <w:r>
        <w:t xml:space="preserve">timing</w:t>
      </w:r>
      <w:r>
        <w:t xml:space="preserve"> </w:t>
      </w:r>
      <w:r>
        <w:t xml:space="preserve">of</w:t>
      </w:r>
      <w:r>
        <w:t xml:space="preserve"> </w:t>
      </w:r>
      <w:r>
        <w:t xml:space="preserve">hatch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Heading3"/>
      </w:pPr>
      <w:bookmarkStart w:id="23" w:name="X7b0ed291384fc7151f2638f9cf69150c316a4c4"/>
      <w:r>
        <w:t xml:space="preserve">Fig x: Prolactin levels are low when offspring hatch early</w:t>
      </w:r>
      <w:bookmarkEnd w:id="2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manip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5cd64e57286c992acaf75f312a1c4db92433e67"/>
      <w:r>
        <w:t xml:space="preserve">Fig 2. Estradiol drops when incubation prolnged or hatch extended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manipu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discussion"/>
      <w:r>
        <w:t xml:space="preserve">Discussion</w:t>
      </w:r>
      <w:bookmarkEnd w:id="27"/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Heading2"/>
      </w:pPr>
      <w:bookmarkStart w:id="29" w:name="acknowledgements"/>
      <w:r>
        <w:t xml:space="preserve">Acknowledgements</w:t>
      </w:r>
      <w:bookmarkEnd w:id="29"/>
    </w:p>
    <w:p>
      <w:pPr>
        <w:pStyle w:val="Heading2"/>
      </w:pPr>
      <w:bookmarkStart w:id="30" w:name="data-availabilty"/>
      <w:r>
        <w:t xml:space="preserve">Data availabilty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where we manipulate timing of hatch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2:59:50Z</dcterms:created>
  <dcterms:modified xsi:type="dcterms:W3CDTF">2019-10-11T0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